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urgeon position at [Hospital/Institution Name] in Brazil São Paulo. As a highly skilled and compassionate surgeon with over [X years] of experience in clinical practice, I am eager to contribute my expertise, dedication, and passion for patient care to a dynamic healthcare environment that values innovation and excellence. Brazil São Paulo, as a global hub for medical advancements and cultural diversity, represents an ideal setting for me to further my career while making a meaningful impact on the lives of patients in this vibrant region.</w:t>
      </w:r>
    </w:p>
    <w:p>
      <w:pPr>
        <w:pStyle w:val="BodyText"/>
      </w:pPr>
      <w:r>
        <w:t xml:space="preserve">My journey as a Surgeon has been defined by a commitment to precision, empathy, and continuous learning. Graduating from [Medical School Name] with honors and completing my residency at [Residency Program], I have developed a robust foundation in both general and specialized surgical disciplines. Over the years, I have honed my skills in [specific areas of surgery, e.g., orthopedic surgery, cardiothoracic surgery, or neurosurgery], while maintaining a focus on patient-centered care and evidence-based practices. My work has consistently emphasized the importance of collaboration with multidisciplinary teams to ensure optimal outcomes for patients.</w:t>
      </w:r>
    </w:p>
    <w:p>
      <w:pPr>
        <w:pStyle w:val="BodyText"/>
      </w:pPr>
      <w:r>
        <w:t xml:space="preserve">What sets me apart as a Surgeon is my ability to adapt to diverse clinical environments while maintaining the highest standards of professionalism. In Brazil São Paulo, where healthcare systems are evolving rapidly and patient needs are as varied as the population itself, I am confident that my experience in [mention specific experiences, e.g., "high-volume surgical cases," "complex trauma management," or "minimally invasive techniques"] will align seamlessly with the goals of your institution. Additionally, my fluency in Portuguese and English enables me to communicate effectively with patients, colleagues, and international partners—a critical asset in a multicultural city like São Paulo.</w:t>
      </w:r>
    </w:p>
    <w:p>
      <w:pPr>
        <w:pStyle w:val="BodyText"/>
      </w:pPr>
      <w:r>
        <w:t xml:space="preserve">During my career, I have worked in both public and private healthcare settings, which has provided me with a unique perspective on the challenges and opportunities within Brazil’s medical landscape. In São Paulo, where access to advanced surgical care is expanding but still faces regional disparities, I am motivated to contribute to initiatives that promote equitable healthcare delivery. My background includes participation in [mention relevant projects or volunteer work, e.g., "community health outreach programs" or "surgical training workshops"], which has deepened my understanding of the cultural and socioeconomic factors that influence patient care. This experience has also reinforced my commitment to fostering trust and transparency with patients, a cornerstone of effective surgical practice.</w:t>
      </w:r>
    </w:p>
    <w:p>
      <w:pPr>
        <w:pStyle w:val="BodyText"/>
      </w:pPr>
      <w:r>
        <w:t xml:space="preserve">One of my proudest achievements as a Surgeon is [describe a specific accomplishment, e.g., "leading a team to successfully implement a new protocol for postoperative recovery in orthopedic patients, reducing hospital readmission rates by 25%"]. This project not only improved patient outcomes but also highlighted the importance of innovation and teamwork in surgical environments. I am particularly drawn to [Hospital/Institution Name] because of its reputation for [mention specific qualities, e.g., "cutting-edge research," "patient-focused care," or "community engagement"], which aligns with my own values and career aspirations.</w:t>
      </w:r>
    </w:p>
    <w:p>
      <w:pPr>
        <w:pStyle w:val="BodyText"/>
      </w:pPr>
      <w:r>
        <w:t xml:space="preserve">As a Surgeon in Brazil São Paulo, I understand the unique demands of practicing in a city that is both a cultural epicenter and a medical powerhouse. The region’s rapid urbanization, diverse patient demographics, and high standards for clinical excellence require surgeons who are not only technically proficient but also culturally attuned. My experience working with international patients and my deep respect for Brazilian traditions have equipped me to navigate these complexities with sensitivity and professionalism. I am particularly excited about the opportunity to collaborate with local professionals who are at the forefront of advancing surgical care in Brazil.</w:t>
      </w:r>
    </w:p>
    <w:p>
      <w:pPr>
        <w:pStyle w:val="BodyText"/>
      </w:pPr>
      <w:r>
        <w:t xml:space="preserve">In addition to my clinical expertise, I am dedicated to lifelong learning and professional growth. I regularly attend conferences, engage in peer-reviewed research, and stay updated on advancements in surgical technology and techniques. For example, my recent publication in [Journal Name] on [topic] reflects my commitment to contributing to the broader field of surgery. I believe that staying informed about global trends is essential for providing the best possible care to patients, especially in a rapidly changing medical environment like Brazil São Paulo.</w:t>
      </w:r>
    </w:p>
    <w:p>
      <w:pPr>
        <w:pStyle w:val="BodyText"/>
      </w:pPr>
      <w:r>
        <w:t xml:space="preserve">Finally, I would like to express my enthusiasm for the opportunity to join [Hospital/Institution Name] and contribute to its mission of delivering exceptional surgical care. My goal as a Surgeon is not only to treat conditions but also to empower patients through education, compassion, and personalized treatment plans. I am confident that my skills, experience, and passion for surgery will make me a valuable asset to your team. I would be honored to discuss how my background aligns with the needs of your institution and how I can contribute to its continued success.</w:t>
      </w:r>
    </w:p>
    <w:p>
      <w:pPr>
        <w:pStyle w:val="BodyText"/>
      </w:pPr>
      <w:r>
        <w:t xml:space="preserve">Thank you for considering my application. I look forward to the possibility of contributing to the outstanding work being done at [Hospital/Institution Name] in Brazil São Paulo.</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for Brazil São Paulo</dc:title>
  <dc:creator/>
  <dc:language>en</dc:language>
  <cp:keywords/>
  <dcterms:created xsi:type="dcterms:W3CDTF">2025-12-12T02:55:07Z</dcterms:created>
  <dcterms:modified xsi:type="dcterms:W3CDTF">2025-12-12T02:55:07Z</dcterms:modified>
</cp:coreProperties>
</file>

<file path=docProps/custom.xml><?xml version="1.0" encoding="utf-8"?>
<Properties xmlns="http://schemas.openxmlformats.org/officeDocument/2006/custom-properties" xmlns:vt="http://schemas.openxmlformats.org/officeDocument/2006/docPropsVTypes"/>
</file>